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0242EE" w14:textId="77777777" w:rsidR="00F0221D" w:rsidRPr="00F0221D" w:rsidRDefault="00F0221D" w:rsidP="00F0221D">
      <w:pPr>
        <w:spacing w:after="0" w:line="360" w:lineRule="auto"/>
        <w:outlineLvl w:val="0"/>
        <w:rPr>
          <w:rFonts w:eastAsia="Calibri" w:cs="Times New Roman"/>
          <w:b/>
          <w:bCs/>
          <w:kern w:val="0"/>
          <w:lang w:val="es-ES" w:eastAsia="es-ES"/>
          <w14:ligatures w14:val="none"/>
        </w:rPr>
      </w:pPr>
      <w:bookmarkStart w:id="0" w:name="_Toc474339222"/>
      <w:r w:rsidRPr="00F0221D">
        <w:rPr>
          <w:rFonts w:eastAsia="Calibri" w:cs="Times New Roman"/>
          <w:b/>
          <w:bCs/>
          <w:kern w:val="0"/>
          <w:lang w:val="es-ES" w:eastAsia="es-ES"/>
          <w14:ligatures w14:val="none"/>
        </w:rPr>
        <w:t>FORMULARIO DE APELACIÓN</w:t>
      </w:r>
      <w:bookmarkEnd w:id="0"/>
      <w:r w:rsidRPr="00F0221D">
        <w:rPr>
          <w:rFonts w:eastAsia="Calibri" w:cs="Times New Roman"/>
          <w:b/>
          <w:bCs/>
          <w:kern w:val="0"/>
          <w:lang w:val="es-ES" w:eastAsia="es-ES"/>
          <w14:ligatures w14:val="none"/>
        </w:rPr>
        <w:t xml:space="preserve"> </w:t>
      </w:r>
    </w:p>
    <w:p w14:paraId="2585E78A" w14:textId="77777777" w:rsidR="00F0221D" w:rsidRPr="00F0221D" w:rsidRDefault="00F0221D" w:rsidP="00F0221D">
      <w:pPr>
        <w:spacing w:after="0" w:line="360" w:lineRule="auto"/>
        <w:rPr>
          <w:rFonts w:eastAsia="Calibri" w:cstheme="minorBidi"/>
          <w:kern w:val="0"/>
          <w:lang w:val="es-ES" w:eastAsia="es-ES"/>
          <w14:ligatures w14:val="none"/>
        </w:rPr>
      </w:pPr>
    </w:p>
    <w:tbl>
      <w:tblPr>
        <w:tblStyle w:val="Tablaconcuadrcula1"/>
        <w:tblW w:w="0" w:type="auto"/>
        <w:tblLook w:val="04A0" w:firstRow="1" w:lastRow="0" w:firstColumn="1" w:lastColumn="0" w:noHBand="0" w:noVBand="1"/>
      </w:tblPr>
      <w:tblGrid>
        <w:gridCol w:w="2912"/>
        <w:gridCol w:w="5916"/>
      </w:tblGrid>
      <w:tr w:rsidR="00F0221D" w:rsidRPr="00F0221D" w14:paraId="2592DAB4" w14:textId="77777777" w:rsidTr="00D4158F">
        <w:tc>
          <w:tcPr>
            <w:tcW w:w="8978" w:type="dxa"/>
            <w:gridSpan w:val="2"/>
          </w:tcPr>
          <w:p w14:paraId="1D105E5E" w14:textId="77777777" w:rsidR="00F0221D" w:rsidRPr="00F0221D" w:rsidRDefault="00F0221D" w:rsidP="00F0221D">
            <w:pPr>
              <w:spacing w:line="360" w:lineRule="auto"/>
              <w:rPr>
                <w:rFonts w:cstheme="minorBidi"/>
                <w:lang w:val="es-ES" w:eastAsia="es-ES"/>
              </w:rPr>
            </w:pPr>
          </w:p>
          <w:p w14:paraId="18010FB2" w14:textId="77777777" w:rsidR="00F0221D" w:rsidRPr="00F0221D" w:rsidRDefault="00F0221D" w:rsidP="00F0221D">
            <w:pPr>
              <w:spacing w:line="360" w:lineRule="auto"/>
              <w:jc w:val="center"/>
              <w:rPr>
                <w:rFonts w:cstheme="minorBidi"/>
                <w:b/>
                <w:lang w:val="es-ES" w:eastAsia="es-ES"/>
              </w:rPr>
            </w:pPr>
            <w:r w:rsidRPr="00F0221D">
              <w:rPr>
                <w:rFonts w:cstheme="minorBidi"/>
                <w:b/>
                <w:lang w:val="es-ES" w:eastAsia="es-ES"/>
              </w:rPr>
              <w:t>FORMULARIO DE APELACIÓN</w:t>
            </w:r>
          </w:p>
          <w:p w14:paraId="7BC3E771" w14:textId="77777777" w:rsidR="00F0221D" w:rsidRPr="00F0221D" w:rsidRDefault="00F0221D" w:rsidP="00F0221D">
            <w:pPr>
              <w:spacing w:line="360" w:lineRule="auto"/>
              <w:rPr>
                <w:rFonts w:cstheme="minorBidi"/>
                <w:lang w:val="es-ES" w:eastAsia="es-ES"/>
              </w:rPr>
            </w:pPr>
          </w:p>
        </w:tc>
      </w:tr>
      <w:tr w:rsidR="00F0221D" w:rsidRPr="00F0221D" w14:paraId="3E3191FA" w14:textId="77777777" w:rsidTr="00D4158F">
        <w:tc>
          <w:tcPr>
            <w:tcW w:w="2943" w:type="dxa"/>
          </w:tcPr>
          <w:p w14:paraId="0DDD0096" w14:textId="77777777" w:rsidR="00F0221D" w:rsidRPr="00F0221D" w:rsidRDefault="00F0221D" w:rsidP="00F0221D">
            <w:pPr>
              <w:spacing w:line="360" w:lineRule="auto"/>
              <w:rPr>
                <w:rFonts w:cstheme="minorBidi"/>
                <w:lang w:val="es-ES" w:eastAsia="es-ES"/>
              </w:rPr>
            </w:pPr>
            <w:r w:rsidRPr="00F0221D">
              <w:rPr>
                <w:rFonts w:cstheme="minorBidi"/>
                <w:lang w:val="es-ES" w:eastAsia="es-ES"/>
              </w:rPr>
              <w:t>NOMBRE DEL AUTOR</w:t>
            </w:r>
          </w:p>
        </w:tc>
        <w:tc>
          <w:tcPr>
            <w:tcW w:w="6035" w:type="dxa"/>
          </w:tcPr>
          <w:p w14:paraId="726C421F" w14:textId="77777777" w:rsidR="00F0221D" w:rsidRPr="00F0221D" w:rsidRDefault="00F0221D" w:rsidP="00F0221D">
            <w:pPr>
              <w:spacing w:line="360" w:lineRule="auto"/>
              <w:rPr>
                <w:rFonts w:cstheme="minorBidi"/>
                <w:lang w:val="es-ES" w:eastAsia="es-ES"/>
              </w:rPr>
            </w:pPr>
          </w:p>
        </w:tc>
      </w:tr>
      <w:tr w:rsidR="00F0221D" w:rsidRPr="00F0221D" w14:paraId="716D5650" w14:textId="77777777" w:rsidTr="00D4158F">
        <w:tc>
          <w:tcPr>
            <w:tcW w:w="2943" w:type="dxa"/>
          </w:tcPr>
          <w:p w14:paraId="0EBA0142" w14:textId="77777777" w:rsidR="00F0221D" w:rsidRPr="00F0221D" w:rsidRDefault="00F0221D" w:rsidP="00F0221D">
            <w:pPr>
              <w:spacing w:line="360" w:lineRule="auto"/>
              <w:rPr>
                <w:rFonts w:cstheme="minorBidi"/>
                <w:lang w:val="es-ES" w:eastAsia="es-ES"/>
              </w:rPr>
            </w:pPr>
            <w:r w:rsidRPr="00F0221D">
              <w:rPr>
                <w:rFonts w:cstheme="minorBidi"/>
                <w:lang w:val="es-ES" w:eastAsia="es-ES"/>
              </w:rPr>
              <w:t>TÍTULO DEL MANUSCRITO</w:t>
            </w:r>
          </w:p>
        </w:tc>
        <w:tc>
          <w:tcPr>
            <w:tcW w:w="6035" w:type="dxa"/>
          </w:tcPr>
          <w:p w14:paraId="10CF07DD" w14:textId="77777777" w:rsidR="00F0221D" w:rsidRPr="00F0221D" w:rsidRDefault="00F0221D" w:rsidP="00F0221D">
            <w:pPr>
              <w:spacing w:line="360" w:lineRule="auto"/>
              <w:rPr>
                <w:rFonts w:cstheme="minorBidi"/>
                <w:lang w:val="es-ES" w:eastAsia="es-ES"/>
              </w:rPr>
            </w:pPr>
          </w:p>
        </w:tc>
      </w:tr>
      <w:tr w:rsidR="00F0221D" w:rsidRPr="00F0221D" w14:paraId="7ADE71F8" w14:textId="77777777" w:rsidTr="00D4158F">
        <w:tc>
          <w:tcPr>
            <w:tcW w:w="2943" w:type="dxa"/>
          </w:tcPr>
          <w:p w14:paraId="0A9541A3" w14:textId="77777777" w:rsidR="00F0221D" w:rsidRPr="00F0221D" w:rsidRDefault="00F0221D" w:rsidP="00F0221D">
            <w:pPr>
              <w:spacing w:line="360" w:lineRule="auto"/>
              <w:rPr>
                <w:rFonts w:cstheme="minorBidi"/>
                <w:lang w:val="es-ES" w:eastAsia="es-ES"/>
              </w:rPr>
            </w:pPr>
            <w:r w:rsidRPr="00F0221D">
              <w:rPr>
                <w:rFonts w:cstheme="minorBidi"/>
                <w:lang w:val="es-ES" w:eastAsia="es-ES"/>
              </w:rPr>
              <w:t>FECHA DE APELACIÓN</w:t>
            </w:r>
          </w:p>
        </w:tc>
        <w:tc>
          <w:tcPr>
            <w:tcW w:w="6035" w:type="dxa"/>
          </w:tcPr>
          <w:p w14:paraId="1B03C663" w14:textId="77777777" w:rsidR="00F0221D" w:rsidRPr="00F0221D" w:rsidRDefault="00F0221D" w:rsidP="00F0221D">
            <w:pPr>
              <w:spacing w:line="360" w:lineRule="auto"/>
              <w:rPr>
                <w:rFonts w:cstheme="minorBidi"/>
                <w:lang w:val="es-ES" w:eastAsia="es-ES"/>
              </w:rPr>
            </w:pPr>
          </w:p>
        </w:tc>
      </w:tr>
      <w:tr w:rsidR="00F0221D" w:rsidRPr="00F0221D" w14:paraId="6CE98FA7" w14:textId="77777777" w:rsidTr="00D4158F">
        <w:tc>
          <w:tcPr>
            <w:tcW w:w="8978" w:type="dxa"/>
            <w:gridSpan w:val="2"/>
          </w:tcPr>
          <w:p w14:paraId="42C7252A" w14:textId="77777777" w:rsidR="00F0221D" w:rsidRPr="00F0221D" w:rsidRDefault="00F0221D" w:rsidP="00F0221D">
            <w:pPr>
              <w:spacing w:line="360" w:lineRule="auto"/>
              <w:rPr>
                <w:rFonts w:cstheme="minorBidi"/>
                <w:lang w:val="es-ES" w:eastAsia="es-ES"/>
              </w:rPr>
            </w:pPr>
          </w:p>
        </w:tc>
      </w:tr>
      <w:tr w:rsidR="00F0221D" w:rsidRPr="00F0221D" w14:paraId="4779CC32" w14:textId="77777777" w:rsidTr="00D4158F">
        <w:tc>
          <w:tcPr>
            <w:tcW w:w="2943" w:type="dxa"/>
          </w:tcPr>
          <w:p w14:paraId="5738D9E0" w14:textId="77777777" w:rsidR="00F0221D" w:rsidRPr="00F0221D" w:rsidRDefault="00F0221D" w:rsidP="00F0221D">
            <w:pPr>
              <w:spacing w:line="360" w:lineRule="auto"/>
              <w:rPr>
                <w:rFonts w:cstheme="minorBidi"/>
                <w:lang w:val="es-ES" w:eastAsia="es-ES"/>
              </w:rPr>
            </w:pPr>
          </w:p>
          <w:p w14:paraId="3B0B48E8" w14:textId="77777777" w:rsidR="00F0221D" w:rsidRPr="00F0221D" w:rsidRDefault="00F0221D" w:rsidP="00F0221D">
            <w:pPr>
              <w:spacing w:line="360" w:lineRule="auto"/>
              <w:rPr>
                <w:rFonts w:cstheme="minorBidi"/>
                <w:lang w:val="es-ES" w:eastAsia="es-ES"/>
              </w:rPr>
            </w:pPr>
            <w:r w:rsidRPr="00F0221D">
              <w:rPr>
                <w:rFonts w:cstheme="minorBidi"/>
                <w:lang w:val="es-ES" w:eastAsia="es-ES"/>
              </w:rPr>
              <w:t xml:space="preserve">Si considera poder subsanar las deficiencias detectadas por el </w:t>
            </w:r>
            <w:proofErr w:type="gramStart"/>
            <w:r w:rsidRPr="00F0221D">
              <w:rPr>
                <w:rFonts w:cstheme="minorBidi"/>
                <w:lang w:val="es-ES" w:eastAsia="es-MX"/>
              </w:rPr>
              <w:t>Director</w:t>
            </w:r>
            <w:proofErr w:type="gramEnd"/>
            <w:r w:rsidRPr="00F0221D">
              <w:rPr>
                <w:rFonts w:cstheme="minorBidi"/>
                <w:lang w:val="es-ES" w:eastAsia="es-MX"/>
              </w:rPr>
              <w:t>/Editor</w:t>
            </w:r>
            <w:r w:rsidRPr="00F0221D">
              <w:rPr>
                <w:rFonts w:cstheme="minorBidi"/>
                <w:lang w:val="es-ES" w:eastAsia="es-ES"/>
              </w:rPr>
              <w:t xml:space="preserve"> de la publicación o los evaluadores de su trabajo, indique de qué manera se dispone a hacerlo.</w:t>
            </w:r>
          </w:p>
          <w:p w14:paraId="3AF8C0A7" w14:textId="77777777" w:rsidR="00F0221D" w:rsidRPr="00F0221D" w:rsidRDefault="00F0221D" w:rsidP="00F0221D">
            <w:pPr>
              <w:spacing w:line="360" w:lineRule="auto"/>
              <w:rPr>
                <w:rFonts w:cstheme="minorBidi"/>
                <w:lang w:val="es-ES" w:eastAsia="es-ES"/>
              </w:rPr>
            </w:pPr>
          </w:p>
        </w:tc>
        <w:tc>
          <w:tcPr>
            <w:tcW w:w="6035" w:type="dxa"/>
          </w:tcPr>
          <w:p w14:paraId="74038E5F" w14:textId="77777777" w:rsidR="00F0221D" w:rsidRPr="00F0221D" w:rsidRDefault="00F0221D" w:rsidP="00F0221D">
            <w:pPr>
              <w:spacing w:line="360" w:lineRule="auto"/>
              <w:rPr>
                <w:rFonts w:cstheme="minorBidi"/>
                <w:lang w:val="es-ES" w:eastAsia="es-ES"/>
              </w:rPr>
            </w:pPr>
          </w:p>
        </w:tc>
      </w:tr>
      <w:tr w:rsidR="00F0221D" w:rsidRPr="00F0221D" w14:paraId="1483AF91" w14:textId="77777777" w:rsidTr="00D4158F">
        <w:tc>
          <w:tcPr>
            <w:tcW w:w="2943" w:type="dxa"/>
          </w:tcPr>
          <w:p w14:paraId="269B7368" w14:textId="77777777" w:rsidR="00F0221D" w:rsidRPr="00F0221D" w:rsidRDefault="00F0221D" w:rsidP="00F0221D">
            <w:pPr>
              <w:spacing w:line="360" w:lineRule="auto"/>
              <w:rPr>
                <w:rFonts w:cstheme="minorBidi"/>
                <w:lang w:val="es-ES" w:eastAsia="es-ES"/>
              </w:rPr>
            </w:pPr>
          </w:p>
          <w:p w14:paraId="34A71D12" w14:textId="77777777" w:rsidR="00F0221D" w:rsidRPr="00F0221D" w:rsidRDefault="00F0221D" w:rsidP="00F0221D">
            <w:pPr>
              <w:spacing w:line="360" w:lineRule="auto"/>
              <w:rPr>
                <w:rFonts w:cstheme="minorBidi"/>
                <w:lang w:val="es-ES" w:eastAsia="es-ES"/>
              </w:rPr>
            </w:pPr>
            <w:r w:rsidRPr="00F0221D">
              <w:rPr>
                <w:rFonts w:cstheme="minorBidi"/>
                <w:lang w:val="es-ES" w:eastAsia="es-ES"/>
              </w:rPr>
              <w:t>Si considera que alguna de las críticas expresadas a su trabajo es improcedente, impúgnela con argumentos o razones.</w:t>
            </w:r>
          </w:p>
          <w:p w14:paraId="0A130F8A" w14:textId="77777777" w:rsidR="00F0221D" w:rsidRPr="00F0221D" w:rsidRDefault="00F0221D" w:rsidP="00F0221D">
            <w:pPr>
              <w:spacing w:line="360" w:lineRule="auto"/>
              <w:rPr>
                <w:rFonts w:cstheme="minorBidi"/>
                <w:lang w:val="es-ES" w:eastAsia="es-ES"/>
              </w:rPr>
            </w:pPr>
          </w:p>
        </w:tc>
        <w:tc>
          <w:tcPr>
            <w:tcW w:w="6035" w:type="dxa"/>
          </w:tcPr>
          <w:p w14:paraId="1847C600" w14:textId="77777777" w:rsidR="00F0221D" w:rsidRPr="00F0221D" w:rsidRDefault="00F0221D" w:rsidP="00F0221D">
            <w:pPr>
              <w:spacing w:line="360" w:lineRule="auto"/>
              <w:rPr>
                <w:rFonts w:cstheme="minorBidi"/>
                <w:lang w:val="es-ES" w:eastAsia="es-ES"/>
              </w:rPr>
            </w:pPr>
          </w:p>
        </w:tc>
      </w:tr>
      <w:tr w:rsidR="00F0221D" w:rsidRPr="00F0221D" w14:paraId="6BD32D5C" w14:textId="77777777" w:rsidTr="00D4158F">
        <w:tc>
          <w:tcPr>
            <w:tcW w:w="2943" w:type="dxa"/>
          </w:tcPr>
          <w:p w14:paraId="1AF2FEAE" w14:textId="77777777" w:rsidR="00F0221D" w:rsidRPr="00F0221D" w:rsidRDefault="00F0221D" w:rsidP="00F0221D">
            <w:pPr>
              <w:spacing w:line="360" w:lineRule="auto"/>
              <w:rPr>
                <w:rFonts w:cstheme="minorBidi"/>
                <w:lang w:val="es-ES" w:eastAsia="es-ES"/>
              </w:rPr>
            </w:pPr>
          </w:p>
          <w:p w14:paraId="77212B1B" w14:textId="77777777" w:rsidR="00F0221D" w:rsidRPr="00F0221D" w:rsidRDefault="00F0221D" w:rsidP="00F0221D">
            <w:pPr>
              <w:spacing w:line="360" w:lineRule="auto"/>
              <w:rPr>
                <w:rFonts w:cstheme="minorBidi"/>
                <w:lang w:val="es-ES" w:eastAsia="es-ES"/>
              </w:rPr>
            </w:pPr>
            <w:r w:rsidRPr="00F0221D">
              <w:rPr>
                <w:rFonts w:cstheme="minorBidi"/>
                <w:lang w:val="es-ES" w:eastAsia="es-ES"/>
              </w:rPr>
              <w:t>Proporcione evidencia si usted considera que la evaluación de su trabajo no fue imparcial.</w:t>
            </w:r>
          </w:p>
          <w:p w14:paraId="4E7F991A" w14:textId="77777777" w:rsidR="00F0221D" w:rsidRPr="00F0221D" w:rsidRDefault="00F0221D" w:rsidP="00F0221D">
            <w:pPr>
              <w:spacing w:line="360" w:lineRule="auto"/>
              <w:rPr>
                <w:rFonts w:cstheme="minorBidi"/>
                <w:lang w:val="es-ES" w:eastAsia="es-ES"/>
              </w:rPr>
            </w:pPr>
          </w:p>
        </w:tc>
        <w:tc>
          <w:tcPr>
            <w:tcW w:w="6035" w:type="dxa"/>
          </w:tcPr>
          <w:p w14:paraId="102162AC" w14:textId="77777777" w:rsidR="00F0221D" w:rsidRPr="00F0221D" w:rsidRDefault="00F0221D" w:rsidP="00F0221D">
            <w:pPr>
              <w:spacing w:line="360" w:lineRule="auto"/>
              <w:rPr>
                <w:rFonts w:cstheme="minorBidi"/>
                <w:lang w:val="es-ES" w:eastAsia="es-ES"/>
              </w:rPr>
            </w:pPr>
          </w:p>
        </w:tc>
      </w:tr>
      <w:tr w:rsidR="00F0221D" w:rsidRPr="00F0221D" w14:paraId="1C59013C" w14:textId="77777777" w:rsidTr="00D4158F">
        <w:tc>
          <w:tcPr>
            <w:tcW w:w="2943" w:type="dxa"/>
          </w:tcPr>
          <w:p w14:paraId="1F800A33" w14:textId="77777777" w:rsidR="00F0221D" w:rsidRPr="00F0221D" w:rsidRDefault="00F0221D" w:rsidP="00F0221D">
            <w:pPr>
              <w:spacing w:line="360" w:lineRule="auto"/>
              <w:rPr>
                <w:rFonts w:cstheme="minorBidi"/>
                <w:lang w:val="es-ES" w:eastAsia="es-ES"/>
              </w:rPr>
            </w:pPr>
          </w:p>
          <w:p w14:paraId="0E141009" w14:textId="77777777" w:rsidR="00F0221D" w:rsidRPr="00F0221D" w:rsidRDefault="00F0221D" w:rsidP="00F0221D">
            <w:pPr>
              <w:spacing w:line="360" w:lineRule="auto"/>
              <w:rPr>
                <w:rFonts w:cstheme="minorBidi"/>
                <w:lang w:val="es-ES" w:eastAsia="es-ES"/>
              </w:rPr>
            </w:pPr>
            <w:r w:rsidRPr="00F0221D">
              <w:rPr>
                <w:rFonts w:cstheme="minorBidi"/>
                <w:lang w:val="es-ES" w:eastAsia="es-ES"/>
              </w:rPr>
              <w:t>Proporcione evidencia si considera que el editor o los árbitros no están capacitados para evaluar su trabajo.</w:t>
            </w:r>
          </w:p>
          <w:p w14:paraId="32B7E404" w14:textId="77777777" w:rsidR="00F0221D" w:rsidRPr="00F0221D" w:rsidRDefault="00F0221D" w:rsidP="00F0221D">
            <w:pPr>
              <w:spacing w:line="360" w:lineRule="auto"/>
              <w:rPr>
                <w:rFonts w:cstheme="minorBidi"/>
                <w:lang w:val="es-ES" w:eastAsia="es-ES"/>
              </w:rPr>
            </w:pPr>
          </w:p>
        </w:tc>
        <w:tc>
          <w:tcPr>
            <w:tcW w:w="6035" w:type="dxa"/>
          </w:tcPr>
          <w:p w14:paraId="53B33083" w14:textId="77777777" w:rsidR="00F0221D" w:rsidRPr="00F0221D" w:rsidRDefault="00F0221D" w:rsidP="00F0221D">
            <w:pPr>
              <w:spacing w:line="360" w:lineRule="auto"/>
              <w:rPr>
                <w:rFonts w:cstheme="minorBidi"/>
                <w:lang w:val="es-ES" w:eastAsia="es-ES"/>
              </w:rPr>
            </w:pPr>
          </w:p>
        </w:tc>
      </w:tr>
      <w:tr w:rsidR="00F0221D" w:rsidRPr="00F0221D" w14:paraId="2794BF9E" w14:textId="77777777" w:rsidTr="00D4158F">
        <w:tc>
          <w:tcPr>
            <w:tcW w:w="2943" w:type="dxa"/>
          </w:tcPr>
          <w:p w14:paraId="1D912700" w14:textId="77777777" w:rsidR="00F0221D" w:rsidRPr="00F0221D" w:rsidRDefault="00F0221D" w:rsidP="00F0221D">
            <w:pPr>
              <w:spacing w:line="360" w:lineRule="auto"/>
              <w:rPr>
                <w:rFonts w:cstheme="minorBidi"/>
                <w:lang w:val="es-ES" w:eastAsia="es-ES"/>
              </w:rPr>
            </w:pPr>
          </w:p>
          <w:p w14:paraId="6491FA6C" w14:textId="77777777" w:rsidR="00F0221D" w:rsidRPr="00F0221D" w:rsidRDefault="00F0221D" w:rsidP="00F0221D">
            <w:pPr>
              <w:spacing w:line="360" w:lineRule="auto"/>
              <w:rPr>
                <w:rFonts w:cstheme="minorBidi"/>
                <w:lang w:val="es-ES" w:eastAsia="es-ES"/>
              </w:rPr>
            </w:pPr>
            <w:r w:rsidRPr="00F0221D">
              <w:rPr>
                <w:rFonts w:cstheme="minorBidi"/>
                <w:lang w:val="es-ES" w:eastAsia="es-ES"/>
              </w:rPr>
              <w:t xml:space="preserve">Si lo considera necesario, incluya una carta refutando punto por punto la evaluación. </w:t>
            </w:r>
          </w:p>
          <w:p w14:paraId="4F40EFC1" w14:textId="77777777" w:rsidR="00F0221D" w:rsidRPr="00F0221D" w:rsidRDefault="00F0221D" w:rsidP="00F0221D">
            <w:pPr>
              <w:spacing w:line="360" w:lineRule="auto"/>
              <w:rPr>
                <w:rFonts w:cstheme="minorBidi"/>
                <w:lang w:val="es-ES" w:eastAsia="es-ES"/>
              </w:rPr>
            </w:pPr>
          </w:p>
        </w:tc>
        <w:tc>
          <w:tcPr>
            <w:tcW w:w="6035" w:type="dxa"/>
          </w:tcPr>
          <w:p w14:paraId="093A95E2" w14:textId="77777777" w:rsidR="00F0221D" w:rsidRPr="00F0221D" w:rsidRDefault="00F0221D" w:rsidP="00F0221D">
            <w:pPr>
              <w:spacing w:line="360" w:lineRule="auto"/>
              <w:rPr>
                <w:rFonts w:cstheme="minorBidi"/>
                <w:lang w:val="es-ES" w:eastAsia="es-ES"/>
              </w:rPr>
            </w:pPr>
          </w:p>
        </w:tc>
      </w:tr>
      <w:tr w:rsidR="00F0221D" w:rsidRPr="00F0221D" w14:paraId="426607BB" w14:textId="77777777" w:rsidTr="00D4158F">
        <w:trPr>
          <w:trHeight w:val="618"/>
        </w:trPr>
        <w:tc>
          <w:tcPr>
            <w:tcW w:w="2943" w:type="dxa"/>
          </w:tcPr>
          <w:p w14:paraId="1087D2F0" w14:textId="77777777" w:rsidR="00F0221D" w:rsidRPr="00F0221D" w:rsidRDefault="00F0221D" w:rsidP="00F0221D">
            <w:pPr>
              <w:spacing w:line="360" w:lineRule="auto"/>
              <w:rPr>
                <w:rFonts w:cstheme="minorBidi"/>
                <w:lang w:val="es-ES" w:eastAsia="es-ES"/>
              </w:rPr>
            </w:pPr>
          </w:p>
          <w:p w14:paraId="45B4000D" w14:textId="77777777" w:rsidR="00F0221D" w:rsidRPr="00F0221D" w:rsidRDefault="00F0221D" w:rsidP="00F0221D">
            <w:pPr>
              <w:spacing w:line="360" w:lineRule="auto"/>
              <w:rPr>
                <w:rFonts w:cstheme="minorBidi"/>
                <w:lang w:val="es-ES" w:eastAsia="es-ES"/>
              </w:rPr>
            </w:pPr>
            <w:r w:rsidRPr="00F0221D">
              <w:rPr>
                <w:rFonts w:cstheme="minorBidi"/>
                <w:lang w:val="es-ES" w:eastAsia="es-ES"/>
              </w:rPr>
              <w:t>Si lo desea, incluya otras observaciones o comentarios.</w:t>
            </w:r>
          </w:p>
        </w:tc>
        <w:tc>
          <w:tcPr>
            <w:tcW w:w="6035" w:type="dxa"/>
          </w:tcPr>
          <w:p w14:paraId="2572DBC6" w14:textId="77777777" w:rsidR="00F0221D" w:rsidRPr="00F0221D" w:rsidRDefault="00F0221D" w:rsidP="00F0221D">
            <w:pPr>
              <w:spacing w:line="360" w:lineRule="auto"/>
              <w:rPr>
                <w:rFonts w:cstheme="minorBidi"/>
                <w:lang w:val="es-ES" w:eastAsia="es-ES"/>
              </w:rPr>
            </w:pPr>
          </w:p>
        </w:tc>
      </w:tr>
    </w:tbl>
    <w:p w14:paraId="5F4371BD" w14:textId="77777777" w:rsidR="00F0221D" w:rsidRPr="00F0221D" w:rsidRDefault="00F0221D" w:rsidP="00F0221D">
      <w:pPr>
        <w:spacing w:after="0" w:line="360" w:lineRule="auto"/>
        <w:rPr>
          <w:rFonts w:eastAsia="Calibri" w:cstheme="minorBidi"/>
          <w:kern w:val="0"/>
          <w:lang w:val="es-ES" w:eastAsia="es-ES"/>
          <w14:ligatures w14:val="none"/>
        </w:rPr>
      </w:pPr>
    </w:p>
    <w:p w14:paraId="396F5393" w14:textId="77777777" w:rsidR="00F0221D" w:rsidRPr="00F0221D" w:rsidRDefault="00F0221D" w:rsidP="00F0221D">
      <w:pPr>
        <w:spacing w:after="0" w:line="360" w:lineRule="auto"/>
        <w:rPr>
          <w:rFonts w:eastAsia="Calibri" w:cstheme="minorBidi"/>
          <w:kern w:val="0"/>
          <w:lang w:val="es-ES" w:eastAsia="es-ES"/>
          <w14:ligatures w14:val="none"/>
        </w:rPr>
      </w:pPr>
    </w:p>
    <w:p w14:paraId="7EE6082A" w14:textId="77777777" w:rsidR="00F0221D" w:rsidRPr="00F0221D" w:rsidRDefault="00F0221D" w:rsidP="00F0221D">
      <w:pPr>
        <w:spacing w:after="0" w:line="360" w:lineRule="auto"/>
        <w:rPr>
          <w:rFonts w:eastAsia="Calibri" w:cstheme="minorBidi"/>
          <w:kern w:val="0"/>
          <w:lang w:val="es-ES" w:eastAsia="es-ES"/>
          <w14:ligatures w14:val="none"/>
        </w:rPr>
      </w:pPr>
    </w:p>
    <w:p w14:paraId="220E6A32" w14:textId="77777777" w:rsidR="00F0221D" w:rsidRDefault="00F0221D" w:rsidP="00B01780">
      <w:pPr>
        <w:rPr>
          <w:lang w:val="es-ES"/>
        </w:rPr>
      </w:pPr>
    </w:p>
    <w:p w14:paraId="68ECC565" w14:textId="77777777" w:rsidR="00F0221D" w:rsidRPr="00B01780" w:rsidRDefault="00F0221D" w:rsidP="00B01780">
      <w:pPr>
        <w:rPr>
          <w:lang w:val="es-ES"/>
        </w:rPr>
      </w:pPr>
    </w:p>
    <w:p w14:paraId="116E6F01" w14:textId="77777777" w:rsidR="00572935" w:rsidRDefault="00572935">
      <w:pPr>
        <w:rPr>
          <w:lang w:val="es-ES"/>
        </w:rPr>
      </w:pPr>
    </w:p>
    <w:p w14:paraId="6AC9130E" w14:textId="77777777" w:rsidR="00F0221D" w:rsidRDefault="00F0221D">
      <w:pPr>
        <w:rPr>
          <w:lang w:val="es-ES"/>
        </w:rPr>
      </w:pPr>
    </w:p>
    <w:p w14:paraId="242B5453" w14:textId="77777777" w:rsidR="00F0221D" w:rsidRDefault="00F0221D">
      <w:pPr>
        <w:rPr>
          <w:lang w:val="es-ES"/>
        </w:rPr>
      </w:pPr>
    </w:p>
    <w:p w14:paraId="41E58A98" w14:textId="77777777" w:rsidR="00F0221D" w:rsidRDefault="00F0221D">
      <w:pPr>
        <w:rPr>
          <w:lang w:val="es-ES"/>
        </w:rPr>
      </w:pPr>
    </w:p>
    <w:p w14:paraId="6AEDC906" w14:textId="77777777" w:rsidR="00F0221D" w:rsidRDefault="00F0221D">
      <w:pPr>
        <w:rPr>
          <w:lang w:val="es-ES"/>
        </w:rPr>
      </w:pPr>
    </w:p>
    <w:p w14:paraId="76E5919F" w14:textId="77777777" w:rsidR="00F0221D" w:rsidRDefault="00F0221D">
      <w:pPr>
        <w:rPr>
          <w:lang w:val="es-ES"/>
        </w:rPr>
      </w:pPr>
    </w:p>
    <w:p w14:paraId="721C8D7A" w14:textId="77777777" w:rsidR="00F0221D" w:rsidRDefault="00F0221D">
      <w:pPr>
        <w:rPr>
          <w:lang w:val="es-ES"/>
        </w:rPr>
      </w:pPr>
    </w:p>
    <w:p w14:paraId="750A0C8B" w14:textId="77777777" w:rsidR="001C449A" w:rsidRPr="007B347F" w:rsidRDefault="001C449A">
      <w:pPr>
        <w:rPr>
          <w:lang w:val="es-ES"/>
        </w:rPr>
      </w:pPr>
    </w:p>
    <w:sectPr w:rsidR="001C449A" w:rsidRPr="007B347F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89B367" w14:textId="77777777" w:rsidR="00B23B50" w:rsidRDefault="00B23B50" w:rsidP="00DB15FE">
      <w:pPr>
        <w:spacing w:after="0" w:line="240" w:lineRule="auto"/>
      </w:pPr>
      <w:r>
        <w:separator/>
      </w:r>
    </w:p>
  </w:endnote>
  <w:endnote w:type="continuationSeparator" w:id="0">
    <w:p w14:paraId="1882C2C1" w14:textId="77777777" w:rsidR="00B23B50" w:rsidRDefault="00B23B50" w:rsidP="00DB15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182EC4" w14:textId="77777777" w:rsidR="00B23B50" w:rsidRDefault="00B23B50" w:rsidP="00DB15FE">
      <w:pPr>
        <w:spacing w:after="0" w:line="240" w:lineRule="auto"/>
      </w:pPr>
      <w:r>
        <w:separator/>
      </w:r>
    </w:p>
  </w:footnote>
  <w:footnote w:type="continuationSeparator" w:id="0">
    <w:p w14:paraId="2B831090" w14:textId="77777777" w:rsidR="00B23B50" w:rsidRDefault="00B23B50" w:rsidP="00DB15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4415564"/>
    <w:multiLevelType w:val="hybridMultilevel"/>
    <w:tmpl w:val="1EF0609E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451487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7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AwMzU0NzcxNjA3NDNV0lEKTi0uzszPAykwqgUAQLFMfiwAAAA="/>
  </w:docVars>
  <w:rsids>
    <w:rsidRoot w:val="00EF18B7"/>
    <w:rsid w:val="000065F8"/>
    <w:rsid w:val="000920CC"/>
    <w:rsid w:val="000A68A7"/>
    <w:rsid w:val="000B17D0"/>
    <w:rsid w:val="000E1FAA"/>
    <w:rsid w:val="00123110"/>
    <w:rsid w:val="001C449A"/>
    <w:rsid w:val="00210657"/>
    <w:rsid w:val="002114B9"/>
    <w:rsid w:val="00264930"/>
    <w:rsid w:val="0028114F"/>
    <w:rsid w:val="00304B63"/>
    <w:rsid w:val="0035545F"/>
    <w:rsid w:val="00365BA3"/>
    <w:rsid w:val="003A7846"/>
    <w:rsid w:val="003D41CF"/>
    <w:rsid w:val="004945F3"/>
    <w:rsid w:val="004B20EC"/>
    <w:rsid w:val="004F5F7A"/>
    <w:rsid w:val="00516FC0"/>
    <w:rsid w:val="00572935"/>
    <w:rsid w:val="005C1869"/>
    <w:rsid w:val="00630D22"/>
    <w:rsid w:val="006A22C4"/>
    <w:rsid w:val="006B4049"/>
    <w:rsid w:val="00751B6C"/>
    <w:rsid w:val="007839B8"/>
    <w:rsid w:val="007B347F"/>
    <w:rsid w:val="007D34F8"/>
    <w:rsid w:val="00847021"/>
    <w:rsid w:val="00910CAC"/>
    <w:rsid w:val="0091487B"/>
    <w:rsid w:val="009A1441"/>
    <w:rsid w:val="009A7E07"/>
    <w:rsid w:val="009D4421"/>
    <w:rsid w:val="00A33D05"/>
    <w:rsid w:val="00A34BE4"/>
    <w:rsid w:val="00A95E39"/>
    <w:rsid w:val="00AF3DC8"/>
    <w:rsid w:val="00AF6E94"/>
    <w:rsid w:val="00B01780"/>
    <w:rsid w:val="00B23B50"/>
    <w:rsid w:val="00C63F5C"/>
    <w:rsid w:val="00C721AA"/>
    <w:rsid w:val="00C94282"/>
    <w:rsid w:val="00D26643"/>
    <w:rsid w:val="00D675AE"/>
    <w:rsid w:val="00DB15FE"/>
    <w:rsid w:val="00DB4B4C"/>
    <w:rsid w:val="00DE2999"/>
    <w:rsid w:val="00E529E5"/>
    <w:rsid w:val="00E7349B"/>
    <w:rsid w:val="00E80550"/>
    <w:rsid w:val="00EF18B7"/>
    <w:rsid w:val="00F0221D"/>
    <w:rsid w:val="00F06EBE"/>
    <w:rsid w:val="00F309D3"/>
    <w:rsid w:val="00F41B46"/>
    <w:rsid w:val="00FC02BF"/>
    <w:rsid w:val="00FD76BD"/>
    <w:rsid w:val="00FF0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ADA22C"/>
  <w15:chartTrackingRefBased/>
  <w15:docId w15:val="{73316556-DF0A-4F30-96AD-A7B2E50B5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Theme="minorHAnsi" w:hAnsi="Calibri" w:cs="Calibri"/>
        <w:kern w:val="2"/>
        <w:sz w:val="24"/>
        <w:szCs w:val="24"/>
        <w:lang w:val="es-C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7846"/>
  </w:style>
  <w:style w:type="paragraph" w:styleId="Ttulo1">
    <w:name w:val="heading 1"/>
    <w:basedOn w:val="Normal"/>
    <w:next w:val="Normal"/>
    <w:link w:val="Ttulo1Car"/>
    <w:uiPriority w:val="9"/>
    <w:qFormat/>
    <w:rsid w:val="00EF18B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EF18B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EF18B7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EF18B7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EF18B7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EF18B7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EF18B7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EF18B7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EF18B7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Acknowledgments">
    <w:name w:val="Acknowledgments"/>
    <w:basedOn w:val="Textonotaalfinal"/>
    <w:link w:val="AcknowledgmentsCar"/>
    <w:qFormat/>
    <w:rsid w:val="006A22C4"/>
    <w:pPr>
      <w:jc w:val="both"/>
    </w:pPr>
    <w:rPr>
      <w:rFonts w:asciiTheme="majorHAnsi" w:hAnsiTheme="majorHAnsi" w:cstheme="majorHAnsi"/>
      <w:lang w:val="en-GB"/>
    </w:rPr>
  </w:style>
  <w:style w:type="character" w:customStyle="1" w:styleId="AcknowledgmentsCar">
    <w:name w:val="Acknowledgments Car"/>
    <w:basedOn w:val="TextonotaalfinalCar"/>
    <w:link w:val="Acknowledgments"/>
    <w:rsid w:val="006A22C4"/>
    <w:rPr>
      <w:rFonts w:asciiTheme="majorHAnsi" w:hAnsiTheme="majorHAnsi" w:cstheme="majorHAnsi"/>
      <w:sz w:val="20"/>
      <w:szCs w:val="20"/>
      <w:lang w:val="en-GB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6A22C4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6A22C4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EF18B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EF18B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EF18B7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EF18B7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EF18B7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EF18B7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EF18B7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EF18B7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EF18B7"/>
    <w:rPr>
      <w:rFonts w:asciiTheme="minorHAnsi" w:eastAsiaTheme="majorEastAsia" w:hAnsiTheme="minorHAnsi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EF18B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EF18B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EF18B7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EF18B7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EF18B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EF18B7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EF18B7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EF18B7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EF18B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EF18B7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EF18B7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iPriority w:val="99"/>
    <w:unhideWhenUsed/>
    <w:rsid w:val="00DB15F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B15FE"/>
  </w:style>
  <w:style w:type="paragraph" w:styleId="Piedepgina">
    <w:name w:val="footer"/>
    <w:basedOn w:val="Normal"/>
    <w:link w:val="PiedepginaCar"/>
    <w:uiPriority w:val="99"/>
    <w:unhideWhenUsed/>
    <w:rsid w:val="00DB15F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B15FE"/>
  </w:style>
  <w:style w:type="table" w:styleId="Tablaconcuadrcula">
    <w:name w:val="Table Grid"/>
    <w:basedOn w:val="Tablanormal"/>
    <w:uiPriority w:val="39"/>
    <w:rsid w:val="00C721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35545F"/>
    <w:rPr>
      <w:color w:val="467886" w:themeColor="hyperlink"/>
      <w:u w:val="single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35545F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35545F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35545F"/>
    <w:rPr>
      <w:vertAlign w:val="superscript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F0221D"/>
    <w:pPr>
      <w:spacing w:after="0" w:line="240" w:lineRule="auto"/>
    </w:pPr>
    <w:rPr>
      <w:rFonts w:eastAsia="Calibri" w:cs="Times New Roman"/>
      <w:kern w:val="0"/>
      <w:sz w:val="20"/>
      <w:szCs w:val="20"/>
      <w:lang w:val="es-MX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9863C485F40714C803AA8581A619EA4" ma:contentTypeVersion="18" ma:contentTypeDescription="Crear nuevo documento." ma:contentTypeScope="" ma:versionID="34962720bb7532f0557445624bec821f">
  <xsd:schema xmlns:xsd="http://www.w3.org/2001/XMLSchema" xmlns:xs="http://www.w3.org/2001/XMLSchema" xmlns:p="http://schemas.microsoft.com/office/2006/metadata/properties" xmlns:ns2="381830e1-c809-44bd-97bc-6cc9ce1123be" xmlns:ns3="c33def5e-b7da-4604-9f74-e922aa737d20" targetNamespace="http://schemas.microsoft.com/office/2006/metadata/properties" ma:root="true" ma:fieldsID="a6b27db6ae0347812b0c8daf52f3b005" ns2:_="" ns3:_="">
    <xsd:import namespace="381830e1-c809-44bd-97bc-6cc9ce1123be"/>
    <xsd:import namespace="c33def5e-b7da-4604-9f74-e922aa737d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1830e1-c809-44bd-97bc-6cc9ce1123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Etiquetas de imagen" ma:readOnly="false" ma:fieldId="{5cf76f15-5ced-4ddc-b409-7134ff3c332f}" ma:taxonomyMulti="true" ma:sspId="208b3abc-62d9-4941-89fa-44cd12f9c5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3def5e-b7da-4604-9f74-e922aa737d2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7591a495-3d0f-46a4-a53b-472c360bd98a}" ma:internalName="TaxCatchAll" ma:showField="CatchAllData" ma:web="c33def5e-b7da-4604-9f74-e922aa737d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33def5e-b7da-4604-9f74-e922aa737d20" xsi:nil="true"/>
    <lcf76f155ced4ddcb4097134ff3c332f xmlns="381830e1-c809-44bd-97bc-6cc9ce1123b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F845CD4-8C4B-44B1-AEAB-0BDE21F653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1830e1-c809-44bd-97bc-6cc9ce1123be"/>
    <ds:schemaRef ds:uri="c33def5e-b7da-4604-9f74-e922aa737d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5045D9-2921-4793-B35F-0AA8B4D520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8631C24-10F6-4965-BB19-A1CE1A772F4F}">
  <ds:schemaRefs>
    <ds:schemaRef ds:uri="http://schemas.microsoft.com/office/2006/metadata/properties"/>
    <ds:schemaRef ds:uri="http://schemas.microsoft.com/office/infopath/2007/PartnerControls"/>
    <ds:schemaRef ds:uri="c33def5e-b7da-4604-9f74-e922aa737d20"/>
    <ds:schemaRef ds:uri="381830e1-c809-44bd-97bc-6cc9ce1123b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1</Words>
  <Characters>669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sor</dc:creator>
  <cp:keywords/>
  <dc:description/>
  <cp:lastModifiedBy>Materia Arquitectura</cp:lastModifiedBy>
  <cp:revision>2</cp:revision>
  <dcterms:created xsi:type="dcterms:W3CDTF">2025-04-15T19:45:00Z</dcterms:created>
  <dcterms:modified xsi:type="dcterms:W3CDTF">2025-04-15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863C485F40714C803AA8581A619EA4</vt:lpwstr>
  </property>
  <property fmtid="{D5CDD505-2E9C-101B-9397-08002B2CF9AE}" pid="3" name="MSIP_Label_9f4e9a4a-eb20-4aad-9a64-8872817c1a6f_Enabled">
    <vt:lpwstr>true</vt:lpwstr>
  </property>
  <property fmtid="{D5CDD505-2E9C-101B-9397-08002B2CF9AE}" pid="4" name="MSIP_Label_9f4e9a4a-eb20-4aad-9a64-8872817c1a6f_SetDate">
    <vt:lpwstr>2025-04-09T16:15:28Z</vt:lpwstr>
  </property>
  <property fmtid="{D5CDD505-2E9C-101B-9397-08002B2CF9AE}" pid="5" name="MSIP_Label_9f4e9a4a-eb20-4aad-9a64-8872817c1a6f_Method">
    <vt:lpwstr>Standard</vt:lpwstr>
  </property>
  <property fmtid="{D5CDD505-2E9C-101B-9397-08002B2CF9AE}" pid="6" name="MSIP_Label_9f4e9a4a-eb20-4aad-9a64-8872817c1a6f_Name">
    <vt:lpwstr>defa4170-0d19-0005-0004-bc88714345d2</vt:lpwstr>
  </property>
  <property fmtid="{D5CDD505-2E9C-101B-9397-08002B2CF9AE}" pid="7" name="MSIP_Label_9f4e9a4a-eb20-4aad-9a64-8872817c1a6f_SiteId">
    <vt:lpwstr>7a599002-001c-432c-846e-1ddca9f6b299</vt:lpwstr>
  </property>
  <property fmtid="{D5CDD505-2E9C-101B-9397-08002B2CF9AE}" pid="8" name="MSIP_Label_9f4e9a4a-eb20-4aad-9a64-8872817c1a6f_ActionId">
    <vt:lpwstr>42982b20-5de5-4751-8a41-05fcc563eb50</vt:lpwstr>
  </property>
  <property fmtid="{D5CDD505-2E9C-101B-9397-08002B2CF9AE}" pid="9" name="MSIP_Label_9f4e9a4a-eb20-4aad-9a64-8872817c1a6f_ContentBits">
    <vt:lpwstr>0</vt:lpwstr>
  </property>
  <property fmtid="{D5CDD505-2E9C-101B-9397-08002B2CF9AE}" pid="10" name="MediaServiceImageTags">
    <vt:lpwstr/>
  </property>
</Properties>
</file>